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2DC3A3" w14:textId="1F4C7C0E" w:rsidR="009655E9" w:rsidRPr="00C44B20" w:rsidRDefault="001022A2" w:rsidP="009655E9">
      <w:pPr>
        <w:spacing w:line="276" w:lineRule="auto"/>
        <w:rPr>
          <w:rStyle w:val="Strong"/>
          <w:rFonts w:eastAsiaTheme="minorHAnsi" w:cstheme="minorHAnsi"/>
          <w:b w:val="0"/>
        </w:rPr>
      </w:pPr>
      <w:bookmarkStart w:id="0" w:name="_GoBack"/>
      <w:bookmarkEnd w:id="0"/>
      <w:r>
        <w:rPr>
          <w:rStyle w:val="Strong"/>
          <w:rFonts w:eastAsiaTheme="minorHAnsi" w:cstheme="minorHAnsi"/>
        </w:rPr>
        <w:t xml:space="preserve">iPhone </w:t>
      </w:r>
      <w:r w:rsidR="004D1733">
        <w:rPr>
          <w:rStyle w:val="Strong"/>
          <w:rFonts w:eastAsiaTheme="minorHAnsi" w:cstheme="minorHAnsi"/>
        </w:rPr>
        <w:t>Assembling Production</w:t>
      </w:r>
      <w:r>
        <w:rPr>
          <w:rStyle w:val="FootnoteReference"/>
          <w:rFonts w:eastAsiaTheme="minorHAnsi" w:cstheme="minorHAnsi"/>
          <w:b/>
          <w:bCs/>
        </w:rPr>
        <w:footnoteReference w:id="1"/>
      </w:r>
      <w:r w:rsidR="00A3631B" w:rsidRPr="00C44B20">
        <w:rPr>
          <w:rStyle w:val="Strong"/>
          <w:rFonts w:eastAsiaTheme="minorHAnsi" w:cstheme="minorHAnsi"/>
          <w:b w:val="0"/>
        </w:rPr>
        <w:t xml:space="preserve"> </w:t>
      </w:r>
    </w:p>
    <w:p w14:paraId="2BC54393" w14:textId="5420C69B" w:rsidR="00C90EBD" w:rsidRDefault="00C90EBD" w:rsidP="00DE7894">
      <w:pPr>
        <w:spacing w:line="276" w:lineRule="auto"/>
        <w:rPr>
          <w:rStyle w:val="Strong"/>
          <w:rFonts w:eastAsiaTheme="minorHAnsi" w:cstheme="minorHAnsi"/>
          <w:b w:val="0"/>
        </w:rPr>
      </w:pPr>
    </w:p>
    <w:p w14:paraId="5BA78CF5" w14:textId="44D02451" w:rsidR="00984B94" w:rsidRPr="00C44B20" w:rsidRDefault="00984B94" w:rsidP="00DE7894">
      <w:pPr>
        <w:spacing w:line="276" w:lineRule="auto"/>
        <w:rPr>
          <w:rStyle w:val="Strong"/>
          <w:rFonts w:eastAsiaTheme="minorHAnsi" w:cstheme="minorHAnsi"/>
          <w:b w:val="0"/>
        </w:rPr>
      </w:pPr>
      <w:r>
        <w:rPr>
          <w:rStyle w:val="Strong"/>
          <w:rFonts w:eastAsiaTheme="minorHAnsi" w:cstheme="minorHAnsi"/>
          <w:b w:val="0"/>
        </w:rPr>
        <w:t>One of Apple</w:t>
      </w:r>
      <w:r w:rsidR="008627D2">
        <w:rPr>
          <w:rStyle w:val="Strong"/>
          <w:rFonts w:eastAsiaTheme="minorHAnsi" w:cstheme="minorHAnsi"/>
          <w:b w:val="0"/>
        </w:rPr>
        <w:t xml:space="preserve">’s production factories in </w:t>
      </w:r>
      <w:proofErr w:type="spellStart"/>
      <w:r w:rsidR="00C1367D">
        <w:rPr>
          <w:rStyle w:val="Strong"/>
          <w:rFonts w:eastAsiaTheme="minorHAnsi" w:cstheme="minorHAnsi"/>
          <w:b w:val="0"/>
        </w:rPr>
        <w:t>Shenzen</w:t>
      </w:r>
      <w:proofErr w:type="spellEnd"/>
      <w:r w:rsidR="00C1367D">
        <w:rPr>
          <w:rStyle w:val="Strong"/>
          <w:rFonts w:eastAsiaTheme="minorHAnsi" w:cstheme="minorHAnsi"/>
          <w:b w:val="0"/>
        </w:rPr>
        <w:t xml:space="preserve">, </w:t>
      </w:r>
      <w:r w:rsidR="008627D2">
        <w:rPr>
          <w:rStyle w:val="Strong"/>
          <w:rFonts w:eastAsiaTheme="minorHAnsi" w:cstheme="minorHAnsi"/>
          <w:b w:val="0"/>
        </w:rPr>
        <w:t>China</w:t>
      </w:r>
      <w:r w:rsidR="00C1367D">
        <w:rPr>
          <w:rStyle w:val="Strong"/>
          <w:rFonts w:eastAsiaTheme="minorHAnsi" w:cstheme="minorHAnsi"/>
          <w:b w:val="0"/>
        </w:rPr>
        <w:t xml:space="preserve"> </w:t>
      </w:r>
      <w:r w:rsidR="001051F5">
        <w:rPr>
          <w:rStyle w:val="Strong"/>
          <w:rFonts w:eastAsiaTheme="minorHAnsi" w:cstheme="minorHAnsi"/>
          <w:b w:val="0"/>
        </w:rPr>
        <w:t>is assembling</w:t>
      </w:r>
      <w:r w:rsidR="00B07F4B">
        <w:rPr>
          <w:rStyle w:val="Strong"/>
          <w:rFonts w:eastAsiaTheme="minorHAnsi" w:cstheme="minorHAnsi"/>
          <w:b w:val="0"/>
        </w:rPr>
        <w:t xml:space="preserve"> its</w:t>
      </w:r>
      <w:r w:rsidR="008741DE">
        <w:rPr>
          <w:rStyle w:val="Strong"/>
          <w:rFonts w:eastAsiaTheme="minorHAnsi" w:cstheme="minorHAnsi"/>
          <w:b w:val="0"/>
        </w:rPr>
        <w:t>’</w:t>
      </w:r>
      <w:r w:rsidR="00B07F4B">
        <w:rPr>
          <w:rStyle w:val="Strong"/>
          <w:rFonts w:eastAsiaTheme="minorHAnsi" w:cstheme="minorHAnsi"/>
          <w:b w:val="0"/>
        </w:rPr>
        <w:t xml:space="preserve"> iPhone </w:t>
      </w:r>
      <w:r w:rsidR="00C1367D">
        <w:rPr>
          <w:rStyle w:val="Strong"/>
          <w:rFonts w:eastAsiaTheme="minorHAnsi" w:cstheme="minorHAnsi"/>
          <w:b w:val="0"/>
        </w:rPr>
        <w:t>products: iPhone X</w:t>
      </w:r>
      <w:r w:rsidR="00CF30E8">
        <w:rPr>
          <w:rStyle w:val="Strong"/>
          <w:rFonts w:eastAsiaTheme="minorHAnsi" w:cstheme="minorHAnsi"/>
          <w:b w:val="0"/>
        </w:rPr>
        <w:t xml:space="preserve">R, iPhone XS, and iPhone XS Max. </w:t>
      </w:r>
      <w:r w:rsidR="00D80E92">
        <w:rPr>
          <w:rStyle w:val="Strong"/>
          <w:rFonts w:eastAsiaTheme="minorHAnsi" w:cstheme="minorHAnsi"/>
          <w:b w:val="0"/>
        </w:rPr>
        <w:t xml:space="preserve">The devices are put together via two assembling processes: 1 and 2. </w:t>
      </w:r>
      <w:r w:rsidR="00B704C3">
        <w:rPr>
          <w:rStyle w:val="Strong"/>
          <w:rFonts w:eastAsiaTheme="minorHAnsi" w:cstheme="minorHAnsi"/>
          <w:b w:val="0"/>
        </w:rPr>
        <w:t>Running process 1 for an hour costs $400 and assembles 300 units of XR</w:t>
      </w:r>
      <w:r w:rsidR="00F12093">
        <w:rPr>
          <w:rStyle w:val="Strong"/>
          <w:rFonts w:eastAsiaTheme="minorHAnsi" w:cstheme="minorHAnsi"/>
          <w:b w:val="0"/>
        </w:rPr>
        <w:t xml:space="preserve">, </w:t>
      </w:r>
      <w:r w:rsidR="00686A64">
        <w:rPr>
          <w:rStyle w:val="Strong"/>
          <w:rFonts w:eastAsiaTheme="minorHAnsi" w:cstheme="minorHAnsi"/>
          <w:b w:val="0"/>
        </w:rPr>
        <w:t>10</w:t>
      </w:r>
      <w:r w:rsidR="00F12093">
        <w:rPr>
          <w:rStyle w:val="Strong"/>
          <w:rFonts w:eastAsiaTheme="minorHAnsi" w:cstheme="minorHAnsi"/>
          <w:b w:val="0"/>
        </w:rPr>
        <w:t xml:space="preserve">0 units of XS and </w:t>
      </w:r>
      <w:r w:rsidR="00686A64">
        <w:rPr>
          <w:rStyle w:val="Strong"/>
          <w:rFonts w:eastAsiaTheme="minorHAnsi" w:cstheme="minorHAnsi"/>
          <w:b w:val="0"/>
        </w:rPr>
        <w:t>1</w:t>
      </w:r>
      <w:r w:rsidR="00F12093">
        <w:rPr>
          <w:rStyle w:val="Strong"/>
          <w:rFonts w:eastAsiaTheme="minorHAnsi" w:cstheme="minorHAnsi"/>
          <w:b w:val="0"/>
        </w:rPr>
        <w:t xml:space="preserve">00 units of </w:t>
      </w:r>
      <w:r w:rsidR="00686A64">
        <w:rPr>
          <w:rStyle w:val="Strong"/>
          <w:rFonts w:eastAsiaTheme="minorHAnsi" w:cstheme="minorHAnsi"/>
          <w:b w:val="0"/>
        </w:rPr>
        <w:t xml:space="preserve"> XS Max. </w:t>
      </w:r>
      <w:r w:rsidR="004C1557">
        <w:rPr>
          <w:rStyle w:val="Strong"/>
          <w:rFonts w:eastAsiaTheme="minorHAnsi" w:cstheme="minorHAnsi"/>
          <w:b w:val="0"/>
        </w:rPr>
        <w:t>Running process 2 for an hour costs $100 and yields 100</w:t>
      </w:r>
      <w:r w:rsidR="00056B32">
        <w:rPr>
          <w:rStyle w:val="Strong"/>
          <w:rFonts w:eastAsiaTheme="minorHAnsi" w:cstheme="minorHAnsi"/>
          <w:b w:val="0"/>
        </w:rPr>
        <w:t xml:space="preserve"> units of XR and 100 units of XS. To meet </w:t>
      </w:r>
      <w:r w:rsidR="005C081B">
        <w:rPr>
          <w:rStyle w:val="Strong"/>
          <w:rFonts w:eastAsiaTheme="minorHAnsi" w:cstheme="minorHAnsi"/>
          <w:b w:val="0"/>
        </w:rPr>
        <w:t>customer demands</w:t>
      </w:r>
      <w:r w:rsidR="00F02305">
        <w:rPr>
          <w:rStyle w:val="Strong"/>
          <w:rFonts w:eastAsiaTheme="minorHAnsi" w:cstheme="minorHAnsi"/>
          <w:b w:val="0"/>
        </w:rPr>
        <w:t xml:space="preserve"> in time for Black Friday in the US</w:t>
      </w:r>
      <w:r w:rsidR="005C081B">
        <w:rPr>
          <w:rStyle w:val="Strong"/>
          <w:rFonts w:eastAsiaTheme="minorHAnsi" w:cstheme="minorHAnsi"/>
          <w:b w:val="0"/>
        </w:rPr>
        <w:t xml:space="preserve">, at least 1000 units of XR, 500 units of </w:t>
      </w:r>
      <w:r w:rsidR="00A16996">
        <w:rPr>
          <w:rStyle w:val="Strong"/>
          <w:rFonts w:eastAsiaTheme="minorHAnsi" w:cstheme="minorHAnsi"/>
          <w:b w:val="0"/>
        </w:rPr>
        <w:t>XS</w:t>
      </w:r>
      <w:r w:rsidR="005C081B">
        <w:rPr>
          <w:rStyle w:val="Strong"/>
          <w:rFonts w:eastAsiaTheme="minorHAnsi" w:cstheme="minorHAnsi"/>
          <w:b w:val="0"/>
        </w:rPr>
        <w:t xml:space="preserve"> and 300 units of </w:t>
      </w:r>
      <w:r w:rsidR="00A16996">
        <w:rPr>
          <w:rStyle w:val="Strong"/>
          <w:rFonts w:eastAsiaTheme="minorHAnsi" w:cstheme="minorHAnsi"/>
          <w:b w:val="0"/>
        </w:rPr>
        <w:t>XS Max</w:t>
      </w:r>
      <w:r w:rsidR="005C081B">
        <w:rPr>
          <w:rStyle w:val="Strong"/>
          <w:rFonts w:eastAsiaTheme="minorHAnsi" w:cstheme="minorHAnsi"/>
          <w:b w:val="0"/>
        </w:rPr>
        <w:t xml:space="preserve"> must be produced daily</w:t>
      </w:r>
      <w:r w:rsidR="00281E96">
        <w:rPr>
          <w:rStyle w:val="Strong"/>
          <w:rFonts w:eastAsiaTheme="minorHAnsi" w:cstheme="minorHAnsi"/>
          <w:b w:val="0"/>
        </w:rPr>
        <w:t xml:space="preserve">. Determine the daily production plan that minimizes </w:t>
      </w:r>
      <w:r w:rsidR="00A16996">
        <w:rPr>
          <w:rStyle w:val="Strong"/>
          <w:rFonts w:eastAsiaTheme="minorHAnsi" w:cstheme="minorHAnsi"/>
          <w:b w:val="0"/>
        </w:rPr>
        <w:t xml:space="preserve">the cost of meeting Apple’s daily demands. </w:t>
      </w:r>
    </w:p>
    <w:p w14:paraId="1D6F04BF" w14:textId="6771F86D" w:rsidR="00C90EBD" w:rsidRPr="00C44B20" w:rsidRDefault="00C90EBD" w:rsidP="00DE7894">
      <w:pPr>
        <w:spacing w:line="276" w:lineRule="auto"/>
        <w:rPr>
          <w:rStyle w:val="Strong"/>
          <w:rFonts w:eastAsiaTheme="minorHAnsi" w:cstheme="minorHAnsi"/>
          <w:b w:val="0"/>
        </w:rPr>
      </w:pPr>
    </w:p>
    <w:sectPr w:rsidR="00C90EBD" w:rsidRPr="00C44B20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616339" w14:textId="77777777" w:rsidR="00F74212" w:rsidRDefault="00F74212">
      <w:r>
        <w:separator/>
      </w:r>
    </w:p>
  </w:endnote>
  <w:endnote w:type="continuationSeparator" w:id="0">
    <w:p w14:paraId="4D163DFD" w14:textId="77777777" w:rsidR="00F74212" w:rsidRDefault="00F742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BB7609" w14:textId="77777777" w:rsidR="00F74212" w:rsidRDefault="00F74212">
      <w:r>
        <w:separator/>
      </w:r>
    </w:p>
  </w:footnote>
  <w:footnote w:type="continuationSeparator" w:id="0">
    <w:p w14:paraId="4A1882E1" w14:textId="77777777" w:rsidR="00F74212" w:rsidRDefault="00F74212">
      <w:r>
        <w:continuationSeparator/>
      </w:r>
    </w:p>
  </w:footnote>
  <w:footnote w:id="1">
    <w:p w14:paraId="543FE84C" w14:textId="7088196C" w:rsidR="001022A2" w:rsidRDefault="001022A2">
      <w:pPr>
        <w:pStyle w:val="FootnoteText"/>
      </w:pPr>
      <w:r>
        <w:rPr>
          <w:rStyle w:val="FootnoteReference"/>
        </w:rPr>
        <w:footnoteRef/>
      </w:r>
      <w:r>
        <w:t xml:space="preserve"> This exercise problem and related solutions were originally developed by Athira Praveen based on Practical Management Science 5</w:t>
      </w:r>
      <w:r w:rsidRPr="001022A2">
        <w:rPr>
          <w:vertAlign w:val="superscript"/>
        </w:rPr>
        <w:t>th</w:t>
      </w:r>
      <w:r>
        <w:t xml:space="preserve"> Edition. This current revision was developed by </w:t>
      </w:r>
      <w:proofErr w:type="spellStart"/>
      <w:r>
        <w:t>Nowed</w:t>
      </w:r>
      <w:proofErr w:type="spellEnd"/>
      <w:r>
        <w:t xml:space="preserve"> </w:t>
      </w:r>
      <w:proofErr w:type="spellStart"/>
      <w:r>
        <w:t>Patwary</w:t>
      </w:r>
      <w:proofErr w:type="spellEnd"/>
      <w:r>
        <w:t xml:space="preserve">.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C91399" w14:textId="28CAA8E9" w:rsidR="00A90F01" w:rsidRDefault="00507ECA" w:rsidP="001122E8">
    <w:pPr>
      <w:pStyle w:val="Header"/>
    </w:pPr>
    <w:r>
      <w:t xml:space="preserve">iPhone Production </w:t>
    </w:r>
    <w:r w:rsidR="00A90F01">
      <w:t>[</w:t>
    </w:r>
    <w:r>
      <w:t>518 Analytical Decision Modeling I – Yimin Wang</w:t>
    </w:r>
    <w:r w:rsidR="00A90F01">
      <w:t xml:space="preserve">] </w:t>
    </w:r>
    <w:r w:rsidR="00A90F01">
      <w:tab/>
    </w:r>
    <w:r w:rsidR="00A90F01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D9251E"/>
    <w:multiLevelType w:val="hybridMultilevel"/>
    <w:tmpl w:val="38C8A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32DF0"/>
    <w:multiLevelType w:val="hybridMultilevel"/>
    <w:tmpl w:val="0EDE980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8AF2F02"/>
    <w:multiLevelType w:val="hybridMultilevel"/>
    <w:tmpl w:val="DBCE0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C55CC2"/>
    <w:multiLevelType w:val="hybridMultilevel"/>
    <w:tmpl w:val="5E823EBE"/>
    <w:lvl w:ilvl="0" w:tplc="B010054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D1C40D2"/>
    <w:multiLevelType w:val="hybridMultilevel"/>
    <w:tmpl w:val="8A6CDE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B030D5"/>
    <w:multiLevelType w:val="hybridMultilevel"/>
    <w:tmpl w:val="6BC007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BCB2687"/>
    <w:multiLevelType w:val="hybridMultilevel"/>
    <w:tmpl w:val="1584C6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3073720"/>
    <w:multiLevelType w:val="hybridMultilevel"/>
    <w:tmpl w:val="8A6CDE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5B57301"/>
    <w:multiLevelType w:val="hybridMultilevel"/>
    <w:tmpl w:val="FE48B06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9E92E0D"/>
    <w:multiLevelType w:val="hybridMultilevel"/>
    <w:tmpl w:val="B4C8D7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54868BE"/>
    <w:multiLevelType w:val="hybridMultilevel"/>
    <w:tmpl w:val="1B12C0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927DA9"/>
    <w:multiLevelType w:val="hybridMultilevel"/>
    <w:tmpl w:val="0A70AB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BF268C6"/>
    <w:multiLevelType w:val="multilevel"/>
    <w:tmpl w:val="A8E84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CAC5D26"/>
    <w:multiLevelType w:val="hybridMultilevel"/>
    <w:tmpl w:val="02F23FEA"/>
    <w:lvl w:ilvl="0" w:tplc="3B24477E">
      <w:start w:val="1"/>
      <w:numFmt w:val="decimal"/>
      <w:lvlText w:val="%1."/>
      <w:lvlJc w:val="left"/>
      <w:pPr>
        <w:ind w:left="360" w:hanging="360"/>
      </w:pPr>
      <w:rPr>
        <w:rFonts w:eastAsia="PMingLiU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8593B27"/>
    <w:multiLevelType w:val="hybridMultilevel"/>
    <w:tmpl w:val="8A6CDE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3E0088"/>
    <w:multiLevelType w:val="hybridMultilevel"/>
    <w:tmpl w:val="1B12C0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"/>
  </w:num>
  <w:num w:numId="3">
    <w:abstractNumId w:val="7"/>
  </w:num>
  <w:num w:numId="4">
    <w:abstractNumId w:val="14"/>
  </w:num>
  <w:num w:numId="5">
    <w:abstractNumId w:val="4"/>
  </w:num>
  <w:num w:numId="6">
    <w:abstractNumId w:val="9"/>
  </w:num>
  <w:num w:numId="7">
    <w:abstractNumId w:val="8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</w:num>
  <w:num w:numId="10">
    <w:abstractNumId w:val="5"/>
  </w:num>
  <w:num w:numId="11">
    <w:abstractNumId w:val="1"/>
  </w:num>
  <w:num w:numId="12">
    <w:abstractNumId w:val="11"/>
  </w:num>
  <w:num w:numId="13">
    <w:abstractNumId w:val="3"/>
  </w:num>
  <w:num w:numId="14">
    <w:abstractNumId w:val="6"/>
  </w:num>
  <w:num w:numId="15">
    <w:abstractNumId w:val="0"/>
  </w:num>
  <w:num w:numId="16">
    <w:abstractNumId w:val="10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O0NDEzNTa3MLQwMDRS0lEKTi0uzszPAymwqAUAzocAQiwAAAA="/>
  </w:docVars>
  <w:rsids>
    <w:rsidRoot w:val="00B2293B"/>
    <w:rsid w:val="00002AA7"/>
    <w:rsid w:val="0001082A"/>
    <w:rsid w:val="00011D6D"/>
    <w:rsid w:val="000133A1"/>
    <w:rsid w:val="00013D4C"/>
    <w:rsid w:val="000150AF"/>
    <w:rsid w:val="00015E3D"/>
    <w:rsid w:val="00016AD9"/>
    <w:rsid w:val="0001779C"/>
    <w:rsid w:val="00021664"/>
    <w:rsid w:val="00022883"/>
    <w:rsid w:val="00023706"/>
    <w:rsid w:val="00025161"/>
    <w:rsid w:val="000257A9"/>
    <w:rsid w:val="00030C2E"/>
    <w:rsid w:val="00030C55"/>
    <w:rsid w:val="00035F4D"/>
    <w:rsid w:val="00036950"/>
    <w:rsid w:val="00040DA1"/>
    <w:rsid w:val="000421E8"/>
    <w:rsid w:val="00044511"/>
    <w:rsid w:val="00047D28"/>
    <w:rsid w:val="00050D5C"/>
    <w:rsid w:val="00052D14"/>
    <w:rsid w:val="00053E26"/>
    <w:rsid w:val="00055345"/>
    <w:rsid w:val="000563A5"/>
    <w:rsid w:val="00056B32"/>
    <w:rsid w:val="0006252C"/>
    <w:rsid w:val="00062D9F"/>
    <w:rsid w:val="000655F6"/>
    <w:rsid w:val="00070013"/>
    <w:rsid w:val="0007149D"/>
    <w:rsid w:val="00071B42"/>
    <w:rsid w:val="000727EA"/>
    <w:rsid w:val="00072858"/>
    <w:rsid w:val="00074A4E"/>
    <w:rsid w:val="000764D0"/>
    <w:rsid w:val="000764FC"/>
    <w:rsid w:val="00076C38"/>
    <w:rsid w:val="000804F1"/>
    <w:rsid w:val="000825F5"/>
    <w:rsid w:val="0008265F"/>
    <w:rsid w:val="000826EB"/>
    <w:rsid w:val="00082730"/>
    <w:rsid w:val="00083710"/>
    <w:rsid w:val="00083C10"/>
    <w:rsid w:val="00084421"/>
    <w:rsid w:val="00084C82"/>
    <w:rsid w:val="000874E2"/>
    <w:rsid w:val="00087C21"/>
    <w:rsid w:val="00094336"/>
    <w:rsid w:val="00095312"/>
    <w:rsid w:val="00095470"/>
    <w:rsid w:val="00095FC5"/>
    <w:rsid w:val="000A21B0"/>
    <w:rsid w:val="000A2AA4"/>
    <w:rsid w:val="000A38E3"/>
    <w:rsid w:val="000A4838"/>
    <w:rsid w:val="000A48C6"/>
    <w:rsid w:val="000A69CC"/>
    <w:rsid w:val="000A6B26"/>
    <w:rsid w:val="000B0272"/>
    <w:rsid w:val="000B17E7"/>
    <w:rsid w:val="000B4105"/>
    <w:rsid w:val="000B52E8"/>
    <w:rsid w:val="000B6EA4"/>
    <w:rsid w:val="000C1D27"/>
    <w:rsid w:val="000C29BA"/>
    <w:rsid w:val="000C347E"/>
    <w:rsid w:val="000C4A09"/>
    <w:rsid w:val="000C6B73"/>
    <w:rsid w:val="000C6C40"/>
    <w:rsid w:val="000D1916"/>
    <w:rsid w:val="000D38F8"/>
    <w:rsid w:val="000D617D"/>
    <w:rsid w:val="000D7A57"/>
    <w:rsid w:val="000E1F27"/>
    <w:rsid w:val="000E24D9"/>
    <w:rsid w:val="000E5B3E"/>
    <w:rsid w:val="000E6C24"/>
    <w:rsid w:val="000E73F2"/>
    <w:rsid w:val="000F05BC"/>
    <w:rsid w:val="000F12D7"/>
    <w:rsid w:val="000F5778"/>
    <w:rsid w:val="000F593D"/>
    <w:rsid w:val="000F698C"/>
    <w:rsid w:val="000F6BA4"/>
    <w:rsid w:val="000F6E91"/>
    <w:rsid w:val="000F7A53"/>
    <w:rsid w:val="00100FC5"/>
    <w:rsid w:val="001022A2"/>
    <w:rsid w:val="0010243A"/>
    <w:rsid w:val="00102C72"/>
    <w:rsid w:val="0010306D"/>
    <w:rsid w:val="0010426D"/>
    <w:rsid w:val="00104610"/>
    <w:rsid w:val="0010473B"/>
    <w:rsid w:val="001051F5"/>
    <w:rsid w:val="001122E8"/>
    <w:rsid w:val="0011382A"/>
    <w:rsid w:val="00113E50"/>
    <w:rsid w:val="001227C0"/>
    <w:rsid w:val="00122CAD"/>
    <w:rsid w:val="00122FB2"/>
    <w:rsid w:val="0012440E"/>
    <w:rsid w:val="00124E33"/>
    <w:rsid w:val="00125469"/>
    <w:rsid w:val="00125BFB"/>
    <w:rsid w:val="001308B5"/>
    <w:rsid w:val="00133E25"/>
    <w:rsid w:val="0013693E"/>
    <w:rsid w:val="00136FBA"/>
    <w:rsid w:val="00141B95"/>
    <w:rsid w:val="00144D41"/>
    <w:rsid w:val="001479D5"/>
    <w:rsid w:val="001501EB"/>
    <w:rsid w:val="00150B13"/>
    <w:rsid w:val="00151AED"/>
    <w:rsid w:val="00153D91"/>
    <w:rsid w:val="00154410"/>
    <w:rsid w:val="001545E8"/>
    <w:rsid w:val="0015558C"/>
    <w:rsid w:val="0015561B"/>
    <w:rsid w:val="00156F83"/>
    <w:rsid w:val="001579F9"/>
    <w:rsid w:val="00161077"/>
    <w:rsid w:val="00161B89"/>
    <w:rsid w:val="00161F3F"/>
    <w:rsid w:val="00162C2B"/>
    <w:rsid w:val="0016557D"/>
    <w:rsid w:val="00166D88"/>
    <w:rsid w:val="001679E2"/>
    <w:rsid w:val="00171FF0"/>
    <w:rsid w:val="00172EDC"/>
    <w:rsid w:val="001771B7"/>
    <w:rsid w:val="00177BEC"/>
    <w:rsid w:val="001807A6"/>
    <w:rsid w:val="001813DD"/>
    <w:rsid w:val="00181F93"/>
    <w:rsid w:val="0018636D"/>
    <w:rsid w:val="0018734E"/>
    <w:rsid w:val="00190EB7"/>
    <w:rsid w:val="001912EC"/>
    <w:rsid w:val="00191909"/>
    <w:rsid w:val="00194419"/>
    <w:rsid w:val="001948D9"/>
    <w:rsid w:val="00194D51"/>
    <w:rsid w:val="00195010"/>
    <w:rsid w:val="00196513"/>
    <w:rsid w:val="001A0D8F"/>
    <w:rsid w:val="001A6C79"/>
    <w:rsid w:val="001B00E6"/>
    <w:rsid w:val="001B075C"/>
    <w:rsid w:val="001B2FAB"/>
    <w:rsid w:val="001B508D"/>
    <w:rsid w:val="001C1E4C"/>
    <w:rsid w:val="001C6E1C"/>
    <w:rsid w:val="001C6EBE"/>
    <w:rsid w:val="001C7369"/>
    <w:rsid w:val="001C75AE"/>
    <w:rsid w:val="001D12DB"/>
    <w:rsid w:val="001D224A"/>
    <w:rsid w:val="001D29C4"/>
    <w:rsid w:val="001D3E1B"/>
    <w:rsid w:val="001D5C6E"/>
    <w:rsid w:val="001D70A2"/>
    <w:rsid w:val="001D7B5D"/>
    <w:rsid w:val="001E0236"/>
    <w:rsid w:val="001E07E0"/>
    <w:rsid w:val="001E1858"/>
    <w:rsid w:val="001E479C"/>
    <w:rsid w:val="001E4A96"/>
    <w:rsid w:val="001E6D38"/>
    <w:rsid w:val="001E7907"/>
    <w:rsid w:val="001F194F"/>
    <w:rsid w:val="001F5220"/>
    <w:rsid w:val="001F5607"/>
    <w:rsid w:val="001F6057"/>
    <w:rsid w:val="002033A4"/>
    <w:rsid w:val="0020438E"/>
    <w:rsid w:val="00207B2C"/>
    <w:rsid w:val="00212200"/>
    <w:rsid w:val="002124C3"/>
    <w:rsid w:val="00215D22"/>
    <w:rsid w:val="00227116"/>
    <w:rsid w:val="002302CE"/>
    <w:rsid w:val="00230974"/>
    <w:rsid w:val="00231B93"/>
    <w:rsid w:val="00231DE5"/>
    <w:rsid w:val="0023692F"/>
    <w:rsid w:val="00240272"/>
    <w:rsid w:val="002517E9"/>
    <w:rsid w:val="002549A7"/>
    <w:rsid w:val="0025652D"/>
    <w:rsid w:val="00256BC1"/>
    <w:rsid w:val="00257FF5"/>
    <w:rsid w:val="0026076B"/>
    <w:rsid w:val="00260C82"/>
    <w:rsid w:val="00261735"/>
    <w:rsid w:val="00264951"/>
    <w:rsid w:val="00270B67"/>
    <w:rsid w:val="002741C9"/>
    <w:rsid w:val="002753E1"/>
    <w:rsid w:val="002768E7"/>
    <w:rsid w:val="002774E8"/>
    <w:rsid w:val="002776C5"/>
    <w:rsid w:val="00277AE2"/>
    <w:rsid w:val="00281E96"/>
    <w:rsid w:val="002828F4"/>
    <w:rsid w:val="00283099"/>
    <w:rsid w:val="002833DD"/>
    <w:rsid w:val="00283CE5"/>
    <w:rsid w:val="002842FF"/>
    <w:rsid w:val="00286177"/>
    <w:rsid w:val="0028711F"/>
    <w:rsid w:val="0029192A"/>
    <w:rsid w:val="00291932"/>
    <w:rsid w:val="00291CB6"/>
    <w:rsid w:val="00293E70"/>
    <w:rsid w:val="00294529"/>
    <w:rsid w:val="002A0A7B"/>
    <w:rsid w:val="002A1058"/>
    <w:rsid w:val="002A16B4"/>
    <w:rsid w:val="002A1A5E"/>
    <w:rsid w:val="002A391D"/>
    <w:rsid w:val="002A4CB7"/>
    <w:rsid w:val="002A7242"/>
    <w:rsid w:val="002B2ACB"/>
    <w:rsid w:val="002B4282"/>
    <w:rsid w:val="002B6261"/>
    <w:rsid w:val="002C2A95"/>
    <w:rsid w:val="002C3E45"/>
    <w:rsid w:val="002C430C"/>
    <w:rsid w:val="002C7BB5"/>
    <w:rsid w:val="002D0136"/>
    <w:rsid w:val="002D19B8"/>
    <w:rsid w:val="002D1A7E"/>
    <w:rsid w:val="002D28C9"/>
    <w:rsid w:val="002D3DBB"/>
    <w:rsid w:val="002D46CD"/>
    <w:rsid w:val="002D4A9C"/>
    <w:rsid w:val="002D585D"/>
    <w:rsid w:val="002D5CA4"/>
    <w:rsid w:val="002D60E5"/>
    <w:rsid w:val="002D7301"/>
    <w:rsid w:val="002D73DA"/>
    <w:rsid w:val="002D7AD1"/>
    <w:rsid w:val="002E0E49"/>
    <w:rsid w:val="002E5228"/>
    <w:rsid w:val="002E5AF2"/>
    <w:rsid w:val="002F19CA"/>
    <w:rsid w:val="002F24DC"/>
    <w:rsid w:val="002F2E43"/>
    <w:rsid w:val="002F31C8"/>
    <w:rsid w:val="002F42F7"/>
    <w:rsid w:val="002F6854"/>
    <w:rsid w:val="002F692B"/>
    <w:rsid w:val="002F7375"/>
    <w:rsid w:val="00300795"/>
    <w:rsid w:val="00300E1E"/>
    <w:rsid w:val="0030139A"/>
    <w:rsid w:val="003025E9"/>
    <w:rsid w:val="00311203"/>
    <w:rsid w:val="00316A85"/>
    <w:rsid w:val="003172C0"/>
    <w:rsid w:val="00321E8C"/>
    <w:rsid w:val="00321F52"/>
    <w:rsid w:val="00322930"/>
    <w:rsid w:val="003229FE"/>
    <w:rsid w:val="00323044"/>
    <w:rsid w:val="00323DB3"/>
    <w:rsid w:val="003245E9"/>
    <w:rsid w:val="00324CB5"/>
    <w:rsid w:val="003276C9"/>
    <w:rsid w:val="00327AF1"/>
    <w:rsid w:val="00330ED7"/>
    <w:rsid w:val="00331373"/>
    <w:rsid w:val="0033172E"/>
    <w:rsid w:val="00331805"/>
    <w:rsid w:val="00335343"/>
    <w:rsid w:val="003358C8"/>
    <w:rsid w:val="00335908"/>
    <w:rsid w:val="003367C3"/>
    <w:rsid w:val="003376BF"/>
    <w:rsid w:val="00345FC9"/>
    <w:rsid w:val="00346624"/>
    <w:rsid w:val="00346FAD"/>
    <w:rsid w:val="00347AAE"/>
    <w:rsid w:val="003502C2"/>
    <w:rsid w:val="003503AC"/>
    <w:rsid w:val="003504AF"/>
    <w:rsid w:val="00354EC6"/>
    <w:rsid w:val="003652D3"/>
    <w:rsid w:val="003663B3"/>
    <w:rsid w:val="003728A1"/>
    <w:rsid w:val="00372DF7"/>
    <w:rsid w:val="003731D1"/>
    <w:rsid w:val="0037538C"/>
    <w:rsid w:val="00386578"/>
    <w:rsid w:val="00386B29"/>
    <w:rsid w:val="00387F4E"/>
    <w:rsid w:val="0039337E"/>
    <w:rsid w:val="0039583B"/>
    <w:rsid w:val="00395A0F"/>
    <w:rsid w:val="003A1BD8"/>
    <w:rsid w:val="003A1C7A"/>
    <w:rsid w:val="003A3F30"/>
    <w:rsid w:val="003A46A5"/>
    <w:rsid w:val="003A7207"/>
    <w:rsid w:val="003A7E22"/>
    <w:rsid w:val="003B0345"/>
    <w:rsid w:val="003B080F"/>
    <w:rsid w:val="003B33B3"/>
    <w:rsid w:val="003B71E5"/>
    <w:rsid w:val="003C0E14"/>
    <w:rsid w:val="003C14BE"/>
    <w:rsid w:val="003C3D0D"/>
    <w:rsid w:val="003C4875"/>
    <w:rsid w:val="003C7619"/>
    <w:rsid w:val="003D036C"/>
    <w:rsid w:val="003D0718"/>
    <w:rsid w:val="003D09E8"/>
    <w:rsid w:val="003D2A9B"/>
    <w:rsid w:val="003D30EE"/>
    <w:rsid w:val="003D68F8"/>
    <w:rsid w:val="003D7028"/>
    <w:rsid w:val="003D715D"/>
    <w:rsid w:val="003E100B"/>
    <w:rsid w:val="003F2BDE"/>
    <w:rsid w:val="003F48C6"/>
    <w:rsid w:val="003F5526"/>
    <w:rsid w:val="004039EC"/>
    <w:rsid w:val="004043D4"/>
    <w:rsid w:val="0040632E"/>
    <w:rsid w:val="00411762"/>
    <w:rsid w:val="00414C21"/>
    <w:rsid w:val="00423FD3"/>
    <w:rsid w:val="00427260"/>
    <w:rsid w:val="00430AB8"/>
    <w:rsid w:val="00431011"/>
    <w:rsid w:val="00432FAB"/>
    <w:rsid w:val="00433FD1"/>
    <w:rsid w:val="00435AF8"/>
    <w:rsid w:val="00437D31"/>
    <w:rsid w:val="00441DF8"/>
    <w:rsid w:val="00443409"/>
    <w:rsid w:val="004449F6"/>
    <w:rsid w:val="00446385"/>
    <w:rsid w:val="00456126"/>
    <w:rsid w:val="004575AB"/>
    <w:rsid w:val="00457F94"/>
    <w:rsid w:val="004604EB"/>
    <w:rsid w:val="00460C23"/>
    <w:rsid w:val="00462261"/>
    <w:rsid w:val="0046232F"/>
    <w:rsid w:val="0046349B"/>
    <w:rsid w:val="004635A9"/>
    <w:rsid w:val="00464CB4"/>
    <w:rsid w:val="00465649"/>
    <w:rsid w:val="00465F82"/>
    <w:rsid w:val="00470AAE"/>
    <w:rsid w:val="00471187"/>
    <w:rsid w:val="004713CE"/>
    <w:rsid w:val="0047156A"/>
    <w:rsid w:val="0047543D"/>
    <w:rsid w:val="00480896"/>
    <w:rsid w:val="00481A97"/>
    <w:rsid w:val="004825AD"/>
    <w:rsid w:val="00484585"/>
    <w:rsid w:val="00484C6A"/>
    <w:rsid w:val="00485084"/>
    <w:rsid w:val="0048571A"/>
    <w:rsid w:val="00485F0B"/>
    <w:rsid w:val="004863A2"/>
    <w:rsid w:val="00492D4D"/>
    <w:rsid w:val="00493C65"/>
    <w:rsid w:val="004947F2"/>
    <w:rsid w:val="00496328"/>
    <w:rsid w:val="00496402"/>
    <w:rsid w:val="00496EE9"/>
    <w:rsid w:val="004A0B88"/>
    <w:rsid w:val="004A0FD2"/>
    <w:rsid w:val="004A1645"/>
    <w:rsid w:val="004A1C42"/>
    <w:rsid w:val="004A2213"/>
    <w:rsid w:val="004A3B80"/>
    <w:rsid w:val="004A48C9"/>
    <w:rsid w:val="004A4AA3"/>
    <w:rsid w:val="004B1FEA"/>
    <w:rsid w:val="004B2908"/>
    <w:rsid w:val="004B4402"/>
    <w:rsid w:val="004B6346"/>
    <w:rsid w:val="004B70BF"/>
    <w:rsid w:val="004B74EB"/>
    <w:rsid w:val="004B7FF5"/>
    <w:rsid w:val="004C1496"/>
    <w:rsid w:val="004C1557"/>
    <w:rsid w:val="004C16A6"/>
    <w:rsid w:val="004C2CAD"/>
    <w:rsid w:val="004C3891"/>
    <w:rsid w:val="004C65B4"/>
    <w:rsid w:val="004C6726"/>
    <w:rsid w:val="004C7121"/>
    <w:rsid w:val="004C76D3"/>
    <w:rsid w:val="004D1733"/>
    <w:rsid w:val="004D6B89"/>
    <w:rsid w:val="004E2C85"/>
    <w:rsid w:val="004E377D"/>
    <w:rsid w:val="004E3AA7"/>
    <w:rsid w:val="004E6903"/>
    <w:rsid w:val="00501A34"/>
    <w:rsid w:val="0050489D"/>
    <w:rsid w:val="00507ECA"/>
    <w:rsid w:val="00510A18"/>
    <w:rsid w:val="00510CBA"/>
    <w:rsid w:val="00510F1F"/>
    <w:rsid w:val="005134E6"/>
    <w:rsid w:val="005135C1"/>
    <w:rsid w:val="00515917"/>
    <w:rsid w:val="0051637D"/>
    <w:rsid w:val="00517F4B"/>
    <w:rsid w:val="00520BEF"/>
    <w:rsid w:val="00521271"/>
    <w:rsid w:val="005212CC"/>
    <w:rsid w:val="00521FF7"/>
    <w:rsid w:val="00523AAB"/>
    <w:rsid w:val="00523ABC"/>
    <w:rsid w:val="00523C55"/>
    <w:rsid w:val="005247B7"/>
    <w:rsid w:val="00525033"/>
    <w:rsid w:val="00525A0B"/>
    <w:rsid w:val="00531FEB"/>
    <w:rsid w:val="00532F4A"/>
    <w:rsid w:val="00534247"/>
    <w:rsid w:val="00537879"/>
    <w:rsid w:val="005404D7"/>
    <w:rsid w:val="00541443"/>
    <w:rsid w:val="00543799"/>
    <w:rsid w:val="00545B9D"/>
    <w:rsid w:val="00546676"/>
    <w:rsid w:val="00547547"/>
    <w:rsid w:val="00550F5E"/>
    <w:rsid w:val="00551D2A"/>
    <w:rsid w:val="00553459"/>
    <w:rsid w:val="00556C4E"/>
    <w:rsid w:val="00557574"/>
    <w:rsid w:val="00563A5A"/>
    <w:rsid w:val="0057070F"/>
    <w:rsid w:val="00571A6B"/>
    <w:rsid w:val="00572F8E"/>
    <w:rsid w:val="00574A60"/>
    <w:rsid w:val="00575250"/>
    <w:rsid w:val="00575455"/>
    <w:rsid w:val="005759C7"/>
    <w:rsid w:val="00581C41"/>
    <w:rsid w:val="005824DA"/>
    <w:rsid w:val="00582B28"/>
    <w:rsid w:val="0058370F"/>
    <w:rsid w:val="005838BE"/>
    <w:rsid w:val="00585E29"/>
    <w:rsid w:val="00586620"/>
    <w:rsid w:val="005875D5"/>
    <w:rsid w:val="00590F0F"/>
    <w:rsid w:val="00594C62"/>
    <w:rsid w:val="005958AF"/>
    <w:rsid w:val="005966D8"/>
    <w:rsid w:val="005971B1"/>
    <w:rsid w:val="005976A8"/>
    <w:rsid w:val="005A0BC2"/>
    <w:rsid w:val="005A2BBA"/>
    <w:rsid w:val="005A3065"/>
    <w:rsid w:val="005A3912"/>
    <w:rsid w:val="005B02FB"/>
    <w:rsid w:val="005B3058"/>
    <w:rsid w:val="005B3A32"/>
    <w:rsid w:val="005B4977"/>
    <w:rsid w:val="005B5BD7"/>
    <w:rsid w:val="005B6512"/>
    <w:rsid w:val="005C081B"/>
    <w:rsid w:val="005C112A"/>
    <w:rsid w:val="005C14A5"/>
    <w:rsid w:val="005C15DB"/>
    <w:rsid w:val="005C5DBD"/>
    <w:rsid w:val="005C7E72"/>
    <w:rsid w:val="005D17BA"/>
    <w:rsid w:val="005D71BF"/>
    <w:rsid w:val="005D72DD"/>
    <w:rsid w:val="005E1AED"/>
    <w:rsid w:val="005E5E9D"/>
    <w:rsid w:val="005F0166"/>
    <w:rsid w:val="005F0877"/>
    <w:rsid w:val="005F17AD"/>
    <w:rsid w:val="005F1B2D"/>
    <w:rsid w:val="005F20A8"/>
    <w:rsid w:val="005F2A66"/>
    <w:rsid w:val="005F411A"/>
    <w:rsid w:val="005F4FB7"/>
    <w:rsid w:val="005F53B4"/>
    <w:rsid w:val="005F5917"/>
    <w:rsid w:val="005F70A2"/>
    <w:rsid w:val="00602FFE"/>
    <w:rsid w:val="006030FE"/>
    <w:rsid w:val="006033E3"/>
    <w:rsid w:val="006054D8"/>
    <w:rsid w:val="00605B9D"/>
    <w:rsid w:val="0060671A"/>
    <w:rsid w:val="0060730E"/>
    <w:rsid w:val="00614ACA"/>
    <w:rsid w:val="00614C61"/>
    <w:rsid w:val="00616D14"/>
    <w:rsid w:val="006178F9"/>
    <w:rsid w:val="006203C6"/>
    <w:rsid w:val="00621611"/>
    <w:rsid w:val="00621E05"/>
    <w:rsid w:val="00622739"/>
    <w:rsid w:val="00623762"/>
    <w:rsid w:val="006308BF"/>
    <w:rsid w:val="00633609"/>
    <w:rsid w:val="00633BA0"/>
    <w:rsid w:val="006411BD"/>
    <w:rsid w:val="006428B6"/>
    <w:rsid w:val="00642B0C"/>
    <w:rsid w:val="00642CE0"/>
    <w:rsid w:val="00644934"/>
    <w:rsid w:val="00650564"/>
    <w:rsid w:val="006509E7"/>
    <w:rsid w:val="00655B5E"/>
    <w:rsid w:val="00663248"/>
    <w:rsid w:val="006643BA"/>
    <w:rsid w:val="006655E8"/>
    <w:rsid w:val="0067031B"/>
    <w:rsid w:val="0067360E"/>
    <w:rsid w:val="00680D75"/>
    <w:rsid w:val="00681330"/>
    <w:rsid w:val="006820E5"/>
    <w:rsid w:val="00682782"/>
    <w:rsid w:val="00682EB2"/>
    <w:rsid w:val="00683E68"/>
    <w:rsid w:val="00686A64"/>
    <w:rsid w:val="00687B77"/>
    <w:rsid w:val="00690226"/>
    <w:rsid w:val="00690A99"/>
    <w:rsid w:val="00693548"/>
    <w:rsid w:val="00695C18"/>
    <w:rsid w:val="006A2CBC"/>
    <w:rsid w:val="006A7ABD"/>
    <w:rsid w:val="006B47B0"/>
    <w:rsid w:val="006B51B0"/>
    <w:rsid w:val="006B5224"/>
    <w:rsid w:val="006B7A64"/>
    <w:rsid w:val="006B7C7F"/>
    <w:rsid w:val="006C18CA"/>
    <w:rsid w:val="006C33AE"/>
    <w:rsid w:val="006D0583"/>
    <w:rsid w:val="006D2C17"/>
    <w:rsid w:val="006D51CB"/>
    <w:rsid w:val="006D5263"/>
    <w:rsid w:val="006D5F01"/>
    <w:rsid w:val="006D6D56"/>
    <w:rsid w:val="006E11B1"/>
    <w:rsid w:val="006E19B3"/>
    <w:rsid w:val="006F2B1A"/>
    <w:rsid w:val="006F2EAE"/>
    <w:rsid w:val="006F327B"/>
    <w:rsid w:val="006F3FBA"/>
    <w:rsid w:val="006F5704"/>
    <w:rsid w:val="006F6CE9"/>
    <w:rsid w:val="006F70E1"/>
    <w:rsid w:val="00702852"/>
    <w:rsid w:val="0070356D"/>
    <w:rsid w:val="007040E2"/>
    <w:rsid w:val="007061CF"/>
    <w:rsid w:val="0070647D"/>
    <w:rsid w:val="00706784"/>
    <w:rsid w:val="007069B2"/>
    <w:rsid w:val="007108BA"/>
    <w:rsid w:val="00710DEF"/>
    <w:rsid w:val="00711E6D"/>
    <w:rsid w:val="00712149"/>
    <w:rsid w:val="00712932"/>
    <w:rsid w:val="00714508"/>
    <w:rsid w:val="00715C89"/>
    <w:rsid w:val="00716D29"/>
    <w:rsid w:val="00716D59"/>
    <w:rsid w:val="00717BD7"/>
    <w:rsid w:val="00720957"/>
    <w:rsid w:val="00721B8A"/>
    <w:rsid w:val="007233DF"/>
    <w:rsid w:val="0074159D"/>
    <w:rsid w:val="007433A8"/>
    <w:rsid w:val="00746979"/>
    <w:rsid w:val="00746FB3"/>
    <w:rsid w:val="0075005D"/>
    <w:rsid w:val="00756314"/>
    <w:rsid w:val="00757A3F"/>
    <w:rsid w:val="007602E9"/>
    <w:rsid w:val="00760467"/>
    <w:rsid w:val="007612FB"/>
    <w:rsid w:val="00762F95"/>
    <w:rsid w:val="00763962"/>
    <w:rsid w:val="00767103"/>
    <w:rsid w:val="00770246"/>
    <w:rsid w:val="007720A8"/>
    <w:rsid w:val="00772525"/>
    <w:rsid w:val="007734E5"/>
    <w:rsid w:val="00776081"/>
    <w:rsid w:val="00780A65"/>
    <w:rsid w:val="00782CD5"/>
    <w:rsid w:val="007841C1"/>
    <w:rsid w:val="007855B3"/>
    <w:rsid w:val="007857E0"/>
    <w:rsid w:val="00790275"/>
    <w:rsid w:val="00793739"/>
    <w:rsid w:val="007938C5"/>
    <w:rsid w:val="007A0AF5"/>
    <w:rsid w:val="007A4B58"/>
    <w:rsid w:val="007A510A"/>
    <w:rsid w:val="007A5BD4"/>
    <w:rsid w:val="007A5D86"/>
    <w:rsid w:val="007A6B82"/>
    <w:rsid w:val="007B26CA"/>
    <w:rsid w:val="007B29EF"/>
    <w:rsid w:val="007B2AA6"/>
    <w:rsid w:val="007B33FC"/>
    <w:rsid w:val="007B4223"/>
    <w:rsid w:val="007B4A06"/>
    <w:rsid w:val="007C2C18"/>
    <w:rsid w:val="007C2D43"/>
    <w:rsid w:val="007C453A"/>
    <w:rsid w:val="007C4B10"/>
    <w:rsid w:val="007C5167"/>
    <w:rsid w:val="007C7CD1"/>
    <w:rsid w:val="007D2112"/>
    <w:rsid w:val="007D425B"/>
    <w:rsid w:val="007D5A91"/>
    <w:rsid w:val="007D6C1A"/>
    <w:rsid w:val="007D7BCD"/>
    <w:rsid w:val="007E643B"/>
    <w:rsid w:val="007F0CAD"/>
    <w:rsid w:val="007F453E"/>
    <w:rsid w:val="007F7445"/>
    <w:rsid w:val="00800493"/>
    <w:rsid w:val="00802A0F"/>
    <w:rsid w:val="00804598"/>
    <w:rsid w:val="008046A9"/>
    <w:rsid w:val="00804D85"/>
    <w:rsid w:val="00804EAC"/>
    <w:rsid w:val="008123A3"/>
    <w:rsid w:val="008167FF"/>
    <w:rsid w:val="00817510"/>
    <w:rsid w:val="008175EB"/>
    <w:rsid w:val="00820D61"/>
    <w:rsid w:val="00822D1A"/>
    <w:rsid w:val="00824187"/>
    <w:rsid w:val="008245AC"/>
    <w:rsid w:val="0083055A"/>
    <w:rsid w:val="008321ED"/>
    <w:rsid w:val="00833174"/>
    <w:rsid w:val="008335C9"/>
    <w:rsid w:val="008411E3"/>
    <w:rsid w:val="00841435"/>
    <w:rsid w:val="00841A64"/>
    <w:rsid w:val="00841E28"/>
    <w:rsid w:val="008434CB"/>
    <w:rsid w:val="0084431B"/>
    <w:rsid w:val="0084443B"/>
    <w:rsid w:val="00845451"/>
    <w:rsid w:val="00845C6E"/>
    <w:rsid w:val="00845D8B"/>
    <w:rsid w:val="00845F7B"/>
    <w:rsid w:val="008476FB"/>
    <w:rsid w:val="0085093C"/>
    <w:rsid w:val="008509F5"/>
    <w:rsid w:val="008538B7"/>
    <w:rsid w:val="00857AD2"/>
    <w:rsid w:val="008605B4"/>
    <w:rsid w:val="00860693"/>
    <w:rsid w:val="008627D2"/>
    <w:rsid w:val="0086335F"/>
    <w:rsid w:val="00865C2D"/>
    <w:rsid w:val="00870E74"/>
    <w:rsid w:val="00872F7F"/>
    <w:rsid w:val="008741DE"/>
    <w:rsid w:val="00875389"/>
    <w:rsid w:val="008759A8"/>
    <w:rsid w:val="008763E4"/>
    <w:rsid w:val="0087656A"/>
    <w:rsid w:val="00881864"/>
    <w:rsid w:val="0089007F"/>
    <w:rsid w:val="00890B83"/>
    <w:rsid w:val="0089388D"/>
    <w:rsid w:val="00895008"/>
    <w:rsid w:val="00895EC1"/>
    <w:rsid w:val="00895F2A"/>
    <w:rsid w:val="008A327A"/>
    <w:rsid w:val="008A3E9C"/>
    <w:rsid w:val="008A40B0"/>
    <w:rsid w:val="008A5909"/>
    <w:rsid w:val="008A76A2"/>
    <w:rsid w:val="008A7E1F"/>
    <w:rsid w:val="008B0E79"/>
    <w:rsid w:val="008B1ED7"/>
    <w:rsid w:val="008B7A35"/>
    <w:rsid w:val="008B7B87"/>
    <w:rsid w:val="008B7CD1"/>
    <w:rsid w:val="008C2FF5"/>
    <w:rsid w:val="008C33E4"/>
    <w:rsid w:val="008D0BB3"/>
    <w:rsid w:val="008D1329"/>
    <w:rsid w:val="008D7AFB"/>
    <w:rsid w:val="008E13A4"/>
    <w:rsid w:val="008E13B8"/>
    <w:rsid w:val="008E2376"/>
    <w:rsid w:val="008E25D5"/>
    <w:rsid w:val="008E292D"/>
    <w:rsid w:val="008E5909"/>
    <w:rsid w:val="008E65A2"/>
    <w:rsid w:val="008E7BE7"/>
    <w:rsid w:val="008F1E84"/>
    <w:rsid w:val="008F2F97"/>
    <w:rsid w:val="008F74C5"/>
    <w:rsid w:val="008F7711"/>
    <w:rsid w:val="0090105E"/>
    <w:rsid w:val="00901406"/>
    <w:rsid w:val="00901A12"/>
    <w:rsid w:val="00903D27"/>
    <w:rsid w:val="0090406A"/>
    <w:rsid w:val="009124F6"/>
    <w:rsid w:val="00915227"/>
    <w:rsid w:val="00915856"/>
    <w:rsid w:val="009161A8"/>
    <w:rsid w:val="009208EB"/>
    <w:rsid w:val="0092101A"/>
    <w:rsid w:val="00922753"/>
    <w:rsid w:val="00923B8D"/>
    <w:rsid w:val="00927F9B"/>
    <w:rsid w:val="00930E3D"/>
    <w:rsid w:val="009315BB"/>
    <w:rsid w:val="00934706"/>
    <w:rsid w:val="00935469"/>
    <w:rsid w:val="009361B6"/>
    <w:rsid w:val="0093727B"/>
    <w:rsid w:val="009403B1"/>
    <w:rsid w:val="009403EA"/>
    <w:rsid w:val="009432EB"/>
    <w:rsid w:val="009433A0"/>
    <w:rsid w:val="0094544D"/>
    <w:rsid w:val="00945464"/>
    <w:rsid w:val="00946570"/>
    <w:rsid w:val="00946C19"/>
    <w:rsid w:val="009501CB"/>
    <w:rsid w:val="009506AE"/>
    <w:rsid w:val="00950B4D"/>
    <w:rsid w:val="00955BDC"/>
    <w:rsid w:val="00955CC4"/>
    <w:rsid w:val="0095636A"/>
    <w:rsid w:val="0095710E"/>
    <w:rsid w:val="009572D3"/>
    <w:rsid w:val="00960A97"/>
    <w:rsid w:val="009621A9"/>
    <w:rsid w:val="009623B2"/>
    <w:rsid w:val="00963D73"/>
    <w:rsid w:val="009655E9"/>
    <w:rsid w:val="00965BAD"/>
    <w:rsid w:val="00966136"/>
    <w:rsid w:val="009669C7"/>
    <w:rsid w:val="009671A7"/>
    <w:rsid w:val="0097419C"/>
    <w:rsid w:val="00975D00"/>
    <w:rsid w:val="00976B99"/>
    <w:rsid w:val="009779CE"/>
    <w:rsid w:val="00980131"/>
    <w:rsid w:val="009805CA"/>
    <w:rsid w:val="00982A13"/>
    <w:rsid w:val="00984B94"/>
    <w:rsid w:val="00985469"/>
    <w:rsid w:val="009911D4"/>
    <w:rsid w:val="00992F1F"/>
    <w:rsid w:val="00996975"/>
    <w:rsid w:val="009A4CDF"/>
    <w:rsid w:val="009A5BB2"/>
    <w:rsid w:val="009A6F5A"/>
    <w:rsid w:val="009B0460"/>
    <w:rsid w:val="009B0C6B"/>
    <w:rsid w:val="009B15CA"/>
    <w:rsid w:val="009B2CD7"/>
    <w:rsid w:val="009B69E6"/>
    <w:rsid w:val="009C0A98"/>
    <w:rsid w:val="009D07C1"/>
    <w:rsid w:val="009D246C"/>
    <w:rsid w:val="009D2EBC"/>
    <w:rsid w:val="009D3462"/>
    <w:rsid w:val="009D404D"/>
    <w:rsid w:val="009D5E66"/>
    <w:rsid w:val="009E077A"/>
    <w:rsid w:val="009E2B4C"/>
    <w:rsid w:val="009E6736"/>
    <w:rsid w:val="009E6769"/>
    <w:rsid w:val="009E7583"/>
    <w:rsid w:val="009F1ADC"/>
    <w:rsid w:val="009F1D09"/>
    <w:rsid w:val="009F2D0C"/>
    <w:rsid w:val="009F51FE"/>
    <w:rsid w:val="00A00CE4"/>
    <w:rsid w:val="00A05796"/>
    <w:rsid w:val="00A10A4A"/>
    <w:rsid w:val="00A11177"/>
    <w:rsid w:val="00A1328A"/>
    <w:rsid w:val="00A1338D"/>
    <w:rsid w:val="00A13D87"/>
    <w:rsid w:val="00A148D0"/>
    <w:rsid w:val="00A15557"/>
    <w:rsid w:val="00A16996"/>
    <w:rsid w:val="00A16E74"/>
    <w:rsid w:val="00A20C69"/>
    <w:rsid w:val="00A31479"/>
    <w:rsid w:val="00A339BA"/>
    <w:rsid w:val="00A3407A"/>
    <w:rsid w:val="00A35ABF"/>
    <w:rsid w:val="00A3631B"/>
    <w:rsid w:val="00A37498"/>
    <w:rsid w:val="00A41E2D"/>
    <w:rsid w:val="00A43052"/>
    <w:rsid w:val="00A43721"/>
    <w:rsid w:val="00A4398B"/>
    <w:rsid w:val="00A4411B"/>
    <w:rsid w:val="00A44E21"/>
    <w:rsid w:val="00A4632A"/>
    <w:rsid w:val="00A4770C"/>
    <w:rsid w:val="00A47A05"/>
    <w:rsid w:val="00A50A4D"/>
    <w:rsid w:val="00A60F46"/>
    <w:rsid w:val="00A61A68"/>
    <w:rsid w:val="00A64038"/>
    <w:rsid w:val="00A64E5A"/>
    <w:rsid w:val="00A65B16"/>
    <w:rsid w:val="00A6667D"/>
    <w:rsid w:val="00A7096E"/>
    <w:rsid w:val="00A71689"/>
    <w:rsid w:val="00A71BD6"/>
    <w:rsid w:val="00A74AA6"/>
    <w:rsid w:val="00A75E3C"/>
    <w:rsid w:val="00A766BE"/>
    <w:rsid w:val="00A8204B"/>
    <w:rsid w:val="00A826C0"/>
    <w:rsid w:val="00A833BA"/>
    <w:rsid w:val="00A838C6"/>
    <w:rsid w:val="00A84A68"/>
    <w:rsid w:val="00A84F78"/>
    <w:rsid w:val="00A90045"/>
    <w:rsid w:val="00A90F01"/>
    <w:rsid w:val="00A923E2"/>
    <w:rsid w:val="00A94B17"/>
    <w:rsid w:val="00A96B30"/>
    <w:rsid w:val="00A972D4"/>
    <w:rsid w:val="00AA12CB"/>
    <w:rsid w:val="00AA1DFB"/>
    <w:rsid w:val="00AA2EE4"/>
    <w:rsid w:val="00AA7278"/>
    <w:rsid w:val="00AB1F7C"/>
    <w:rsid w:val="00AB4EC5"/>
    <w:rsid w:val="00AC1F66"/>
    <w:rsid w:val="00AC22E5"/>
    <w:rsid w:val="00AC399C"/>
    <w:rsid w:val="00AC4FE2"/>
    <w:rsid w:val="00AC6A56"/>
    <w:rsid w:val="00AC7520"/>
    <w:rsid w:val="00AC7B77"/>
    <w:rsid w:val="00AD0491"/>
    <w:rsid w:val="00AD101C"/>
    <w:rsid w:val="00AD2AF5"/>
    <w:rsid w:val="00AD38CB"/>
    <w:rsid w:val="00AD4783"/>
    <w:rsid w:val="00AD4BF1"/>
    <w:rsid w:val="00AE04E8"/>
    <w:rsid w:val="00AE07F8"/>
    <w:rsid w:val="00AE1032"/>
    <w:rsid w:val="00AE1820"/>
    <w:rsid w:val="00AE3032"/>
    <w:rsid w:val="00AE485C"/>
    <w:rsid w:val="00AE4EDE"/>
    <w:rsid w:val="00AF0378"/>
    <w:rsid w:val="00AF21FB"/>
    <w:rsid w:val="00B00ED1"/>
    <w:rsid w:val="00B04993"/>
    <w:rsid w:val="00B06AEF"/>
    <w:rsid w:val="00B06C9E"/>
    <w:rsid w:val="00B06D30"/>
    <w:rsid w:val="00B06D36"/>
    <w:rsid w:val="00B07F4B"/>
    <w:rsid w:val="00B156C8"/>
    <w:rsid w:val="00B15751"/>
    <w:rsid w:val="00B1637F"/>
    <w:rsid w:val="00B163BF"/>
    <w:rsid w:val="00B16D6E"/>
    <w:rsid w:val="00B17F8B"/>
    <w:rsid w:val="00B20382"/>
    <w:rsid w:val="00B20763"/>
    <w:rsid w:val="00B22740"/>
    <w:rsid w:val="00B2293B"/>
    <w:rsid w:val="00B23AFF"/>
    <w:rsid w:val="00B24B12"/>
    <w:rsid w:val="00B26818"/>
    <w:rsid w:val="00B26F05"/>
    <w:rsid w:val="00B2739B"/>
    <w:rsid w:val="00B31558"/>
    <w:rsid w:val="00B315F0"/>
    <w:rsid w:val="00B32823"/>
    <w:rsid w:val="00B32857"/>
    <w:rsid w:val="00B3415C"/>
    <w:rsid w:val="00B370AA"/>
    <w:rsid w:val="00B42DE8"/>
    <w:rsid w:val="00B47A60"/>
    <w:rsid w:val="00B47B3E"/>
    <w:rsid w:val="00B514E9"/>
    <w:rsid w:val="00B54F09"/>
    <w:rsid w:val="00B5616F"/>
    <w:rsid w:val="00B5738D"/>
    <w:rsid w:val="00B6147A"/>
    <w:rsid w:val="00B6169C"/>
    <w:rsid w:val="00B6445A"/>
    <w:rsid w:val="00B66965"/>
    <w:rsid w:val="00B704C3"/>
    <w:rsid w:val="00B743FB"/>
    <w:rsid w:val="00B7482C"/>
    <w:rsid w:val="00B75B16"/>
    <w:rsid w:val="00B7605B"/>
    <w:rsid w:val="00B76817"/>
    <w:rsid w:val="00B769E4"/>
    <w:rsid w:val="00B7783A"/>
    <w:rsid w:val="00B81404"/>
    <w:rsid w:val="00B81BF0"/>
    <w:rsid w:val="00B85560"/>
    <w:rsid w:val="00B85A07"/>
    <w:rsid w:val="00B87BF8"/>
    <w:rsid w:val="00B90C8D"/>
    <w:rsid w:val="00B92FDF"/>
    <w:rsid w:val="00B95E35"/>
    <w:rsid w:val="00BA1984"/>
    <w:rsid w:val="00BA4568"/>
    <w:rsid w:val="00BA6C1F"/>
    <w:rsid w:val="00BB0760"/>
    <w:rsid w:val="00BB221E"/>
    <w:rsid w:val="00BB2E34"/>
    <w:rsid w:val="00BB3821"/>
    <w:rsid w:val="00BB56AA"/>
    <w:rsid w:val="00BB58C9"/>
    <w:rsid w:val="00BB5B38"/>
    <w:rsid w:val="00BB60D5"/>
    <w:rsid w:val="00BB6A29"/>
    <w:rsid w:val="00BC06D1"/>
    <w:rsid w:val="00BC3942"/>
    <w:rsid w:val="00BC6799"/>
    <w:rsid w:val="00BD025D"/>
    <w:rsid w:val="00BD18BE"/>
    <w:rsid w:val="00BD1C6F"/>
    <w:rsid w:val="00BD6986"/>
    <w:rsid w:val="00BE58D2"/>
    <w:rsid w:val="00BF0758"/>
    <w:rsid w:val="00BF6846"/>
    <w:rsid w:val="00BF745C"/>
    <w:rsid w:val="00BF79C1"/>
    <w:rsid w:val="00C024EF"/>
    <w:rsid w:val="00C040B7"/>
    <w:rsid w:val="00C048DE"/>
    <w:rsid w:val="00C06E31"/>
    <w:rsid w:val="00C12AA1"/>
    <w:rsid w:val="00C1367D"/>
    <w:rsid w:val="00C13EBD"/>
    <w:rsid w:val="00C20DAC"/>
    <w:rsid w:val="00C20F1E"/>
    <w:rsid w:val="00C21C15"/>
    <w:rsid w:val="00C238B5"/>
    <w:rsid w:val="00C241B1"/>
    <w:rsid w:val="00C24875"/>
    <w:rsid w:val="00C24A81"/>
    <w:rsid w:val="00C25E3E"/>
    <w:rsid w:val="00C27CDF"/>
    <w:rsid w:val="00C301C5"/>
    <w:rsid w:val="00C312F9"/>
    <w:rsid w:val="00C33C76"/>
    <w:rsid w:val="00C36686"/>
    <w:rsid w:val="00C369BC"/>
    <w:rsid w:val="00C444E5"/>
    <w:rsid w:val="00C44B20"/>
    <w:rsid w:val="00C44D2C"/>
    <w:rsid w:val="00C459C4"/>
    <w:rsid w:val="00C5043D"/>
    <w:rsid w:val="00C51AA4"/>
    <w:rsid w:val="00C535F7"/>
    <w:rsid w:val="00C54967"/>
    <w:rsid w:val="00C54BFB"/>
    <w:rsid w:val="00C54C17"/>
    <w:rsid w:val="00C553B0"/>
    <w:rsid w:val="00C559CE"/>
    <w:rsid w:val="00C56C07"/>
    <w:rsid w:val="00C609C3"/>
    <w:rsid w:val="00C626D2"/>
    <w:rsid w:val="00C659C5"/>
    <w:rsid w:val="00C6648A"/>
    <w:rsid w:val="00C71D70"/>
    <w:rsid w:val="00C73FE3"/>
    <w:rsid w:val="00C74CB9"/>
    <w:rsid w:val="00C76B6B"/>
    <w:rsid w:val="00C8066A"/>
    <w:rsid w:val="00C82157"/>
    <w:rsid w:val="00C832E3"/>
    <w:rsid w:val="00C83444"/>
    <w:rsid w:val="00C90EBD"/>
    <w:rsid w:val="00C91309"/>
    <w:rsid w:val="00C93459"/>
    <w:rsid w:val="00C93C8A"/>
    <w:rsid w:val="00C96DEF"/>
    <w:rsid w:val="00CA2A6E"/>
    <w:rsid w:val="00CA7665"/>
    <w:rsid w:val="00CA7A0F"/>
    <w:rsid w:val="00CB096C"/>
    <w:rsid w:val="00CB0D5F"/>
    <w:rsid w:val="00CB1C8B"/>
    <w:rsid w:val="00CB1EED"/>
    <w:rsid w:val="00CB463E"/>
    <w:rsid w:val="00CB4D62"/>
    <w:rsid w:val="00CC01C4"/>
    <w:rsid w:val="00CC1466"/>
    <w:rsid w:val="00CC4875"/>
    <w:rsid w:val="00CC4F21"/>
    <w:rsid w:val="00CC5246"/>
    <w:rsid w:val="00CC580C"/>
    <w:rsid w:val="00CC6D38"/>
    <w:rsid w:val="00CC74A8"/>
    <w:rsid w:val="00CC7B38"/>
    <w:rsid w:val="00CD4CAA"/>
    <w:rsid w:val="00CD50E4"/>
    <w:rsid w:val="00CD617E"/>
    <w:rsid w:val="00CE021C"/>
    <w:rsid w:val="00CE05C4"/>
    <w:rsid w:val="00CE23F6"/>
    <w:rsid w:val="00CE59B3"/>
    <w:rsid w:val="00CE6F2B"/>
    <w:rsid w:val="00CF0D6B"/>
    <w:rsid w:val="00CF10F2"/>
    <w:rsid w:val="00CF1C4F"/>
    <w:rsid w:val="00CF30E8"/>
    <w:rsid w:val="00CF37A6"/>
    <w:rsid w:val="00CF3FE2"/>
    <w:rsid w:val="00D02251"/>
    <w:rsid w:val="00D02595"/>
    <w:rsid w:val="00D0398E"/>
    <w:rsid w:val="00D041AF"/>
    <w:rsid w:val="00D05C01"/>
    <w:rsid w:val="00D06186"/>
    <w:rsid w:val="00D06B86"/>
    <w:rsid w:val="00D11081"/>
    <w:rsid w:val="00D12ECA"/>
    <w:rsid w:val="00D159DB"/>
    <w:rsid w:val="00D202F5"/>
    <w:rsid w:val="00D20A81"/>
    <w:rsid w:val="00D21DB6"/>
    <w:rsid w:val="00D24B64"/>
    <w:rsid w:val="00D257A3"/>
    <w:rsid w:val="00D2593B"/>
    <w:rsid w:val="00D31382"/>
    <w:rsid w:val="00D32A77"/>
    <w:rsid w:val="00D34CF8"/>
    <w:rsid w:val="00D37CFB"/>
    <w:rsid w:val="00D432E9"/>
    <w:rsid w:val="00D43DD5"/>
    <w:rsid w:val="00D44307"/>
    <w:rsid w:val="00D4786F"/>
    <w:rsid w:val="00D547ED"/>
    <w:rsid w:val="00D549AE"/>
    <w:rsid w:val="00D5619A"/>
    <w:rsid w:val="00D57FF5"/>
    <w:rsid w:val="00D63C07"/>
    <w:rsid w:val="00D66C7D"/>
    <w:rsid w:val="00D713DF"/>
    <w:rsid w:val="00D717D7"/>
    <w:rsid w:val="00D7520E"/>
    <w:rsid w:val="00D75904"/>
    <w:rsid w:val="00D76B74"/>
    <w:rsid w:val="00D77E07"/>
    <w:rsid w:val="00D80CEB"/>
    <w:rsid w:val="00D80E92"/>
    <w:rsid w:val="00D819FF"/>
    <w:rsid w:val="00D82856"/>
    <w:rsid w:val="00D85490"/>
    <w:rsid w:val="00D868BA"/>
    <w:rsid w:val="00D871AE"/>
    <w:rsid w:val="00D87266"/>
    <w:rsid w:val="00D87916"/>
    <w:rsid w:val="00D87BCC"/>
    <w:rsid w:val="00D90A0C"/>
    <w:rsid w:val="00D923CD"/>
    <w:rsid w:val="00D926D2"/>
    <w:rsid w:val="00D9603F"/>
    <w:rsid w:val="00D963D0"/>
    <w:rsid w:val="00D9787F"/>
    <w:rsid w:val="00D978F0"/>
    <w:rsid w:val="00D97F6E"/>
    <w:rsid w:val="00DA70AB"/>
    <w:rsid w:val="00DB14AC"/>
    <w:rsid w:val="00DB1DF0"/>
    <w:rsid w:val="00DB215E"/>
    <w:rsid w:val="00DB224B"/>
    <w:rsid w:val="00DB377B"/>
    <w:rsid w:val="00DB3F32"/>
    <w:rsid w:val="00DB4070"/>
    <w:rsid w:val="00DB4BF9"/>
    <w:rsid w:val="00DB6E9A"/>
    <w:rsid w:val="00DB6F24"/>
    <w:rsid w:val="00DC00E5"/>
    <w:rsid w:val="00DC05A7"/>
    <w:rsid w:val="00DC0E60"/>
    <w:rsid w:val="00DC3099"/>
    <w:rsid w:val="00DC4446"/>
    <w:rsid w:val="00DD37D5"/>
    <w:rsid w:val="00DD5885"/>
    <w:rsid w:val="00DD730E"/>
    <w:rsid w:val="00DD7E40"/>
    <w:rsid w:val="00DE1A6A"/>
    <w:rsid w:val="00DE4F88"/>
    <w:rsid w:val="00DE67E8"/>
    <w:rsid w:val="00DE6A37"/>
    <w:rsid w:val="00DE7111"/>
    <w:rsid w:val="00DE7894"/>
    <w:rsid w:val="00DF201C"/>
    <w:rsid w:val="00DF2B34"/>
    <w:rsid w:val="00DF46D3"/>
    <w:rsid w:val="00DF6EB2"/>
    <w:rsid w:val="00E0100E"/>
    <w:rsid w:val="00E01396"/>
    <w:rsid w:val="00E02E2A"/>
    <w:rsid w:val="00E078A2"/>
    <w:rsid w:val="00E10270"/>
    <w:rsid w:val="00E10B41"/>
    <w:rsid w:val="00E11B7E"/>
    <w:rsid w:val="00E12F16"/>
    <w:rsid w:val="00E15FBF"/>
    <w:rsid w:val="00E16730"/>
    <w:rsid w:val="00E16E39"/>
    <w:rsid w:val="00E20471"/>
    <w:rsid w:val="00E217D1"/>
    <w:rsid w:val="00E2536A"/>
    <w:rsid w:val="00E25663"/>
    <w:rsid w:val="00E25F93"/>
    <w:rsid w:val="00E2687E"/>
    <w:rsid w:val="00E27B4D"/>
    <w:rsid w:val="00E30145"/>
    <w:rsid w:val="00E30DCE"/>
    <w:rsid w:val="00E31A31"/>
    <w:rsid w:val="00E31D25"/>
    <w:rsid w:val="00E325E3"/>
    <w:rsid w:val="00E33AE9"/>
    <w:rsid w:val="00E33EFF"/>
    <w:rsid w:val="00E34B89"/>
    <w:rsid w:val="00E35D86"/>
    <w:rsid w:val="00E369B2"/>
    <w:rsid w:val="00E4111C"/>
    <w:rsid w:val="00E41709"/>
    <w:rsid w:val="00E44898"/>
    <w:rsid w:val="00E46020"/>
    <w:rsid w:val="00E5253A"/>
    <w:rsid w:val="00E54EC3"/>
    <w:rsid w:val="00E578F4"/>
    <w:rsid w:val="00E676AD"/>
    <w:rsid w:val="00E70583"/>
    <w:rsid w:val="00E76EF8"/>
    <w:rsid w:val="00E81A68"/>
    <w:rsid w:val="00E83817"/>
    <w:rsid w:val="00E84079"/>
    <w:rsid w:val="00E843E6"/>
    <w:rsid w:val="00E84C6C"/>
    <w:rsid w:val="00E8530C"/>
    <w:rsid w:val="00E85461"/>
    <w:rsid w:val="00E85ACC"/>
    <w:rsid w:val="00E86D49"/>
    <w:rsid w:val="00E90DC8"/>
    <w:rsid w:val="00E90E92"/>
    <w:rsid w:val="00E91A42"/>
    <w:rsid w:val="00E943E2"/>
    <w:rsid w:val="00E9448E"/>
    <w:rsid w:val="00E966C0"/>
    <w:rsid w:val="00E97295"/>
    <w:rsid w:val="00EA48F5"/>
    <w:rsid w:val="00EB0CF6"/>
    <w:rsid w:val="00EB188A"/>
    <w:rsid w:val="00EB23BC"/>
    <w:rsid w:val="00EB3F94"/>
    <w:rsid w:val="00EB6147"/>
    <w:rsid w:val="00EB6B73"/>
    <w:rsid w:val="00EB6DFF"/>
    <w:rsid w:val="00EB772C"/>
    <w:rsid w:val="00EC2307"/>
    <w:rsid w:val="00EC3441"/>
    <w:rsid w:val="00EC54FC"/>
    <w:rsid w:val="00EC5645"/>
    <w:rsid w:val="00EC5833"/>
    <w:rsid w:val="00EC62AE"/>
    <w:rsid w:val="00EC7045"/>
    <w:rsid w:val="00ED1802"/>
    <w:rsid w:val="00ED1EDE"/>
    <w:rsid w:val="00ED6ED2"/>
    <w:rsid w:val="00ED76BA"/>
    <w:rsid w:val="00EE0BC5"/>
    <w:rsid w:val="00EE1C47"/>
    <w:rsid w:val="00EE2C4E"/>
    <w:rsid w:val="00EE2F1B"/>
    <w:rsid w:val="00EE5199"/>
    <w:rsid w:val="00EE786A"/>
    <w:rsid w:val="00EF025C"/>
    <w:rsid w:val="00EF20F4"/>
    <w:rsid w:val="00EF3B5B"/>
    <w:rsid w:val="00EF58FC"/>
    <w:rsid w:val="00EF62BB"/>
    <w:rsid w:val="00EF7061"/>
    <w:rsid w:val="00EF71FA"/>
    <w:rsid w:val="00EF7EC5"/>
    <w:rsid w:val="00F001D0"/>
    <w:rsid w:val="00F00565"/>
    <w:rsid w:val="00F011BD"/>
    <w:rsid w:val="00F02305"/>
    <w:rsid w:val="00F0392A"/>
    <w:rsid w:val="00F03CEF"/>
    <w:rsid w:val="00F04D3D"/>
    <w:rsid w:val="00F11DE1"/>
    <w:rsid w:val="00F12093"/>
    <w:rsid w:val="00F124D3"/>
    <w:rsid w:val="00F13A48"/>
    <w:rsid w:val="00F16204"/>
    <w:rsid w:val="00F17C30"/>
    <w:rsid w:val="00F20582"/>
    <w:rsid w:val="00F216D4"/>
    <w:rsid w:val="00F227CF"/>
    <w:rsid w:val="00F22AE5"/>
    <w:rsid w:val="00F23023"/>
    <w:rsid w:val="00F24B25"/>
    <w:rsid w:val="00F26F8A"/>
    <w:rsid w:val="00F27D6B"/>
    <w:rsid w:val="00F300E0"/>
    <w:rsid w:val="00F30E19"/>
    <w:rsid w:val="00F3199C"/>
    <w:rsid w:val="00F33B47"/>
    <w:rsid w:val="00F348FD"/>
    <w:rsid w:val="00F35C9D"/>
    <w:rsid w:val="00F379AC"/>
    <w:rsid w:val="00F41256"/>
    <w:rsid w:val="00F42C1B"/>
    <w:rsid w:val="00F43EEC"/>
    <w:rsid w:val="00F44D0D"/>
    <w:rsid w:val="00F47406"/>
    <w:rsid w:val="00F47C4B"/>
    <w:rsid w:val="00F50234"/>
    <w:rsid w:val="00F50780"/>
    <w:rsid w:val="00F50EA3"/>
    <w:rsid w:val="00F511B8"/>
    <w:rsid w:val="00F517F8"/>
    <w:rsid w:val="00F51ED5"/>
    <w:rsid w:val="00F54BE7"/>
    <w:rsid w:val="00F5623D"/>
    <w:rsid w:val="00F56657"/>
    <w:rsid w:val="00F626E4"/>
    <w:rsid w:val="00F641AF"/>
    <w:rsid w:val="00F677F5"/>
    <w:rsid w:val="00F67BBB"/>
    <w:rsid w:val="00F70522"/>
    <w:rsid w:val="00F70FC2"/>
    <w:rsid w:val="00F7101D"/>
    <w:rsid w:val="00F71819"/>
    <w:rsid w:val="00F7254D"/>
    <w:rsid w:val="00F7377C"/>
    <w:rsid w:val="00F74212"/>
    <w:rsid w:val="00F77A14"/>
    <w:rsid w:val="00F8023E"/>
    <w:rsid w:val="00F80C27"/>
    <w:rsid w:val="00F80D34"/>
    <w:rsid w:val="00F812B0"/>
    <w:rsid w:val="00F87585"/>
    <w:rsid w:val="00F9105C"/>
    <w:rsid w:val="00F940F7"/>
    <w:rsid w:val="00F96150"/>
    <w:rsid w:val="00F96939"/>
    <w:rsid w:val="00F96E8A"/>
    <w:rsid w:val="00F97642"/>
    <w:rsid w:val="00FA013F"/>
    <w:rsid w:val="00FA01AA"/>
    <w:rsid w:val="00FA0932"/>
    <w:rsid w:val="00FA32E0"/>
    <w:rsid w:val="00FA6696"/>
    <w:rsid w:val="00FA6EE8"/>
    <w:rsid w:val="00FB0BDA"/>
    <w:rsid w:val="00FB1A6E"/>
    <w:rsid w:val="00FB2A34"/>
    <w:rsid w:val="00FB2E2B"/>
    <w:rsid w:val="00FB3099"/>
    <w:rsid w:val="00FB35F2"/>
    <w:rsid w:val="00FB4BCD"/>
    <w:rsid w:val="00FC075C"/>
    <w:rsid w:val="00FC3D32"/>
    <w:rsid w:val="00FC5EAE"/>
    <w:rsid w:val="00FD0789"/>
    <w:rsid w:val="00FD0C73"/>
    <w:rsid w:val="00FD28C5"/>
    <w:rsid w:val="00FD4B41"/>
    <w:rsid w:val="00FD6288"/>
    <w:rsid w:val="00FE0338"/>
    <w:rsid w:val="00FE251F"/>
    <w:rsid w:val="00FE2AFB"/>
    <w:rsid w:val="00FE3D90"/>
    <w:rsid w:val="00FE4934"/>
    <w:rsid w:val="00FE5502"/>
    <w:rsid w:val="00FF068E"/>
    <w:rsid w:val="00FF23D5"/>
    <w:rsid w:val="00FF3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1C223E"/>
  <w15:chartTrackingRefBased/>
  <w15:docId w15:val="{FAA7C104-D848-4498-9EF7-720B19E6C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PMingLiU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80896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293B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B2293B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B2293B"/>
    <w:rPr>
      <w:rFonts w:eastAsiaTheme="minorEastAsia"/>
      <w:sz w:val="22"/>
      <w:szCs w:val="22"/>
      <w:lang w:eastAsia="zh-CN"/>
    </w:rPr>
  </w:style>
  <w:style w:type="character" w:styleId="Strong">
    <w:name w:val="Strong"/>
    <w:basedOn w:val="DefaultParagraphFont"/>
    <w:uiPriority w:val="22"/>
    <w:qFormat/>
    <w:rsid w:val="00C25E3E"/>
    <w:rPr>
      <w:b/>
      <w:bCs/>
    </w:rPr>
  </w:style>
  <w:style w:type="table" w:styleId="TableGrid">
    <w:name w:val="Table Grid"/>
    <w:basedOn w:val="TableNormal"/>
    <w:uiPriority w:val="39"/>
    <w:rsid w:val="003F2B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D404D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0D617D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0D617D"/>
    <w:rPr>
      <w:rFonts w:eastAsiaTheme="minorEastAsia"/>
      <w:sz w:val="22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DB4B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4BF9"/>
    <w:pPr>
      <w:spacing w:after="160"/>
    </w:pPr>
    <w:rPr>
      <w:rFonts w:asciiTheme="minorHAnsi" w:eastAsiaTheme="minorEastAsia" w:hAnsiTheme="minorHAnsi" w:cstheme="minorBidi"/>
      <w:sz w:val="20"/>
      <w:szCs w:val="20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4BF9"/>
    <w:rPr>
      <w:rFonts w:eastAsiaTheme="minorEastAsia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4B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4BF9"/>
    <w:rPr>
      <w:rFonts w:eastAsiaTheme="minorEastAsia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B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BF9"/>
    <w:rPr>
      <w:rFonts w:ascii="Segoe UI" w:eastAsiaTheme="minorEastAsia" w:hAnsi="Segoe UI" w:cs="Segoe UI"/>
      <w:sz w:val="18"/>
      <w:szCs w:val="18"/>
      <w:lang w:eastAsia="zh-C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022A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22A2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22A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7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7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9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2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C66E2D-1C87-4BE8-A850-AA845744DD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1</Words>
  <Characters>5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ira Praveen (Student)</dc:creator>
  <cp:keywords/>
  <dc:description/>
  <cp:lastModifiedBy>Yimin Wang</cp:lastModifiedBy>
  <cp:revision>6</cp:revision>
  <cp:lastPrinted>2019-09-24T17:19:00Z</cp:lastPrinted>
  <dcterms:created xsi:type="dcterms:W3CDTF">2019-09-24T17:11:00Z</dcterms:created>
  <dcterms:modified xsi:type="dcterms:W3CDTF">2019-09-24T17:19:00Z</dcterms:modified>
</cp:coreProperties>
</file>